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6C5" w:rsidRDefault="00D47755" w:rsidP="00BF21B0">
      <w:bookmarkStart w:id="0" w:name="_GoBack"/>
      <w:bookmarkEnd w:id="0"/>
      <w:r>
        <w:rPr>
          <w:noProof/>
          <w:lang w:eastAsia="en-US"/>
        </w:rPr>
        <w:drawing>
          <wp:anchor distT="0" distB="0" distL="114300" distR="114300" simplePos="0" relativeHeight="251660288" behindDoc="1" locked="0" layoutInCell="1" allowOverlap="1" wp14:anchorId="13F0C653" wp14:editId="16F51E4B">
            <wp:simplePos x="0" y="0"/>
            <wp:positionH relativeFrom="page">
              <wp:posOffset>428625</wp:posOffset>
            </wp:positionH>
            <wp:positionV relativeFrom="page">
              <wp:posOffset>390979</wp:posOffset>
            </wp:positionV>
            <wp:extent cx="2879725" cy="4113892"/>
            <wp:effectExtent l="38100" t="38100" r="53975" b="39370"/>
            <wp:wrapTight wrapText="bothSides">
              <wp:wrapPolygon edited="0">
                <wp:start x="21886" y="21800"/>
                <wp:lineTo x="21886" y="-107"/>
                <wp:lineTo x="-262" y="-107"/>
                <wp:lineTo x="-262" y="21800"/>
                <wp:lineTo x="21886" y="2180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5-SPAW-3.25x4.5.t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2879725" cy="4113892"/>
                    </a:xfrm>
                    <a:prstGeom prst="rect">
                      <a:avLst/>
                    </a:prstGeom>
                    <a:scene3d>
                      <a:camera prst="orthographicFront">
                        <a:rot lat="21299999" lon="0" rev="0"/>
                      </a:camera>
                      <a:lightRig rig="threePt" dir="t"/>
                    </a:scene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21B0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53DD0E" wp14:editId="5A541C27">
                <wp:simplePos x="0" y="0"/>
                <wp:positionH relativeFrom="column">
                  <wp:posOffset>3708400</wp:posOffset>
                </wp:positionH>
                <wp:positionV relativeFrom="paragraph">
                  <wp:posOffset>4876800</wp:posOffset>
                </wp:positionV>
                <wp:extent cx="2984500" cy="411480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0" cy="411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F21B0" w:rsidRDefault="00BF21B0" w:rsidP="00BF21B0">
                            <w:pPr>
                              <w:tabs>
                                <w:tab w:val="left" w:pos="6480"/>
                              </w:tabs>
                            </w:pPr>
                          </w:p>
                          <w:p w:rsidR="00BF21B0" w:rsidRPr="00BF21B0" w:rsidRDefault="00903B05" w:rsidP="00BF21B0">
                            <w:pPr>
                              <w:tabs>
                                <w:tab w:val="left" w:pos="6480"/>
                              </w:tabs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[WRITE YOUR MESSAGE HER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53DD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2pt;margin-top:384pt;width:235pt;height:3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" filled="f" stroked="f">
                <v:textbox>
                  <w:txbxContent>
                    <w:p w:rsidR="00BF21B0" w:rsidRDefault="00BF21B0" w:rsidP="00BF21B0">
                      <w:pPr>
                        <w:tabs>
                          <w:tab w:val="left" w:pos="6480"/>
                        </w:tabs>
                      </w:pPr>
                    </w:p>
                    <w:p w:rsidR="00BF21B0" w:rsidRPr="00BF21B0" w:rsidRDefault="00903B05" w:rsidP="00BF21B0">
                      <w:pPr>
                        <w:tabs>
                          <w:tab w:val="left" w:pos="6480"/>
                        </w:tabs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[WRITE YOUR MESSAGE HERE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716C5" w:rsidSect="00BF21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7M0NDY1NjA0s7BU0lEKTi0uzszPAykwrAUA1mBb+SwAAAA="/>
  </w:docVars>
  <w:rsids>
    <w:rsidRoot w:val="00BF21B0"/>
    <w:rsid w:val="0013136C"/>
    <w:rsid w:val="0017185E"/>
    <w:rsid w:val="00235371"/>
    <w:rsid w:val="00333B38"/>
    <w:rsid w:val="004C3F1F"/>
    <w:rsid w:val="00903B05"/>
    <w:rsid w:val="0094249E"/>
    <w:rsid w:val="00B04F61"/>
    <w:rsid w:val="00B6125E"/>
    <w:rsid w:val="00B832E6"/>
    <w:rsid w:val="00BF21B0"/>
    <w:rsid w:val="00D47755"/>
    <w:rsid w:val="00D52642"/>
    <w:rsid w:val="00D716C5"/>
    <w:rsid w:val="00F2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A161F271-9859-4386-AF37-0B558203E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249E"/>
    <w:rPr>
      <w:rFonts w:ascii="Garamond" w:eastAsia="Times New Roman" w:hAnsi="Garamond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21B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1B0"/>
    <w:rPr>
      <w:rFonts w:ascii="Lucida Grande" w:eastAsia="Times New Roman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Association of School Psychologists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Morgan</dc:creator>
  <cp:lastModifiedBy>Suchy Carrie</cp:lastModifiedBy>
  <cp:revision>2</cp:revision>
  <cp:lastPrinted>2016-07-08T16:00:00Z</cp:lastPrinted>
  <dcterms:created xsi:type="dcterms:W3CDTF">2018-10-31T04:01:00Z</dcterms:created>
  <dcterms:modified xsi:type="dcterms:W3CDTF">2018-10-31T04:01:00Z</dcterms:modified>
</cp:coreProperties>
</file>